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0289AF5A" w14:textId="2152CAEC" w:rsidR="0099313A" w:rsidRDefault="0099313A" w:rsidP="008D253B">
      <w:pPr>
        <w:spacing w:before="120" w:after="120" w:line="276" w:lineRule="auto"/>
        <w:jc w:val="both"/>
      </w:pPr>
      <w:r>
        <w:t xml:space="preserve">Bu talimat Kütahya Sağlık Bilimleri Üniversitesi Merkezi Araştırma Laboratuvarında </w:t>
      </w:r>
      <w:r w:rsidR="005F3697">
        <w:t>bulunan 3D</w:t>
      </w:r>
      <w:r w:rsidR="000566D5" w:rsidRPr="000566D5">
        <w:t xml:space="preserve"> SNAPMAKER </w:t>
      </w:r>
      <w:r>
        <w:t xml:space="preserve">cihazının kullanımına </w:t>
      </w:r>
      <w:r w:rsidR="00475D67">
        <w:t xml:space="preserve">ve bakımına </w:t>
      </w:r>
      <w:r>
        <w:t xml:space="preserve">yönelik işlemleri belirler. </w:t>
      </w:r>
    </w:p>
    <w:p w14:paraId="3498B4D8" w14:textId="78CA436D" w:rsidR="00A558CE" w:rsidRPr="00251481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51481">
        <w:rPr>
          <w:b/>
          <w:bCs/>
        </w:rPr>
        <w:t>2. KAPSAM</w:t>
      </w:r>
    </w:p>
    <w:p w14:paraId="615EA48C" w14:textId="0229745C" w:rsidR="00A558CE" w:rsidRPr="006305BF" w:rsidRDefault="00290566" w:rsidP="008D253B">
      <w:pPr>
        <w:spacing w:before="120" w:after="120" w:line="276" w:lineRule="auto"/>
        <w:jc w:val="both"/>
      </w:pPr>
      <w:r>
        <w:t xml:space="preserve">Bu talimat, laboratuvar çalışmalarındaki ölçümler için kullanılan </w:t>
      </w:r>
      <w:r w:rsidR="000566D5" w:rsidRPr="000566D5">
        <w:t xml:space="preserve">3D SNAPMAKER </w:t>
      </w:r>
      <w:r>
        <w:t>cihazının kullanımını</w:t>
      </w:r>
      <w:r w:rsidR="00475D67">
        <w:t xml:space="preserve"> ve </w:t>
      </w:r>
      <w:r>
        <w:t>bakımını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5A724A28" w14:textId="3ACE1015" w:rsidR="00D67EC4" w:rsidRPr="00D67EC4" w:rsidRDefault="00475D67" w:rsidP="009C5853">
      <w:pPr>
        <w:spacing w:before="120"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>
        <w:rPr>
          <w:rFonts w:asciiTheme="majorBidi" w:eastAsia="Calibri" w:hAnsiTheme="majorBidi" w:cstheme="majorBidi"/>
          <w:bCs/>
          <w:lang w:eastAsia="en-US"/>
        </w:rPr>
        <w:t>-</w:t>
      </w:r>
    </w:p>
    <w:p w14:paraId="53FA78B4" w14:textId="77777777" w:rsidR="005F3697" w:rsidRDefault="005F3697" w:rsidP="005F3697">
      <w:r w:rsidRPr="005F3697">
        <w:rPr>
          <w:b/>
          <w:bCs/>
        </w:rPr>
        <w:t>5. UYGULAMA</w:t>
      </w:r>
      <w:r>
        <w:br/>
      </w:r>
      <w:r w:rsidRPr="005F3697">
        <w:rPr>
          <w:b/>
          <w:bCs/>
        </w:rPr>
        <w:t>5.1 Cihazın Kullanılması</w:t>
      </w:r>
      <w:r>
        <w:br/>
      </w:r>
      <w:r w:rsidRPr="00475D67">
        <w:rPr>
          <w:b/>
          <w:bCs/>
        </w:rPr>
        <w:t>5.1.1.</w:t>
      </w:r>
      <w:r>
        <w:t xml:space="preserve"> Modül kurulumu (3D baskı/lazer/CNC) yapılır.</w:t>
      </w:r>
      <w:r>
        <w:br/>
      </w:r>
      <w:r w:rsidRPr="00475D67">
        <w:rPr>
          <w:b/>
          <w:bCs/>
        </w:rPr>
        <w:t>5.1.2.</w:t>
      </w:r>
      <w:r>
        <w:t xml:space="preserve"> </w:t>
      </w:r>
      <w:proofErr w:type="spellStart"/>
      <w:r>
        <w:t>Snapmaker</w:t>
      </w:r>
      <w:proofErr w:type="spellEnd"/>
      <w:r>
        <w:t xml:space="preserve"> </w:t>
      </w:r>
      <w:proofErr w:type="spellStart"/>
      <w:r>
        <w:t>Luban</w:t>
      </w:r>
      <w:proofErr w:type="spellEnd"/>
      <w:r>
        <w:t xml:space="preserve"> yazılımı ile bağlantı sağlanır.</w:t>
      </w:r>
      <w:r>
        <w:br/>
      </w:r>
      <w:r w:rsidRPr="00475D67">
        <w:rPr>
          <w:b/>
          <w:bCs/>
        </w:rPr>
        <w:t>5.1.3.</w:t>
      </w:r>
      <w:r>
        <w:t xml:space="preserve"> Yatak düzleştirme ve filament yükleme tamamlanır.</w:t>
      </w:r>
      <w:r>
        <w:br/>
      </w:r>
      <w:r w:rsidRPr="00475D67">
        <w:rPr>
          <w:b/>
          <w:bCs/>
        </w:rPr>
        <w:t>5.1.4.</w:t>
      </w:r>
      <w:r>
        <w:t xml:space="preserve"> Uygun G-kod dosyası yüklenir ve baskı başlatılır.</w:t>
      </w:r>
      <w:r>
        <w:br/>
      </w:r>
      <w:r w:rsidRPr="00475D67">
        <w:rPr>
          <w:b/>
          <w:bCs/>
        </w:rPr>
        <w:t>5.1.5.</w:t>
      </w:r>
      <w:r>
        <w:t xml:space="preserve"> Arıza durumunda cihaz durdurulur, sorumluya bildirilir.</w:t>
      </w:r>
    </w:p>
    <w:p w14:paraId="3B718B3A" w14:textId="77777777" w:rsidR="005F3697" w:rsidRDefault="005F3697" w:rsidP="005F3697"/>
    <w:p w14:paraId="4AF5798A" w14:textId="77777777" w:rsidR="005F3697" w:rsidRDefault="005F3697" w:rsidP="005F3697">
      <w:r w:rsidRPr="005F3697">
        <w:rPr>
          <w:b/>
          <w:bCs/>
        </w:rPr>
        <w:t>5.2 Cihazın Bakımı</w:t>
      </w:r>
      <w:r>
        <w:br/>
      </w:r>
      <w:r w:rsidRPr="00475D67">
        <w:rPr>
          <w:b/>
          <w:bCs/>
        </w:rPr>
        <w:t>5.2.1.</w:t>
      </w:r>
      <w:r>
        <w:t xml:space="preserve"> Nozul, baskı tablası ve lineer raylar düzenli olarak temizlenir.</w:t>
      </w:r>
      <w:r>
        <w:br/>
      </w:r>
      <w:r w:rsidRPr="00475D67">
        <w:rPr>
          <w:b/>
          <w:bCs/>
        </w:rPr>
        <w:t>5.2.2.</w:t>
      </w:r>
      <w:r>
        <w:t xml:space="preserve"> Hareketli parçalar yağlanır.</w:t>
      </w:r>
      <w:r>
        <w:br/>
      </w:r>
      <w:r w:rsidRPr="00475D67">
        <w:rPr>
          <w:b/>
          <w:bCs/>
        </w:rPr>
        <w:t>5.2.3.</w:t>
      </w:r>
      <w:r>
        <w:t xml:space="preserve"> Firmware güncellemeleri yapılı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5E03B70" w14:textId="2B00B01B" w:rsidR="00170E57" w:rsidRPr="00170E57" w:rsidRDefault="00686889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285847">
        <w:t>KUYAM.F2.</w:t>
      </w:r>
      <w:r w:rsidRPr="00A078D5">
        <w:t xml:space="preserve">Cihaz </w:t>
      </w:r>
      <w:r w:rsidR="00170E57">
        <w:t xml:space="preserve">Kullanım Çizelgesi </w:t>
      </w:r>
      <w:r w:rsidRPr="00A078D5">
        <w:t>Formu</w:t>
      </w:r>
      <w:r w:rsidR="00A078D5"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4F1A96BD" w:rsidR="007750AE" w:rsidRPr="0099313A" w:rsidRDefault="0099313A" w:rsidP="0099313A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  <w:r w:rsidR="005F3697">
        <w:t xml:space="preserve">. </w:t>
      </w:r>
      <w:proofErr w:type="spellStart"/>
      <w:r w:rsidR="005F3697" w:rsidRPr="005F3697">
        <w:t>Snapmaker</w:t>
      </w:r>
      <w:proofErr w:type="spellEnd"/>
      <w:r w:rsidR="005F3697" w:rsidRPr="005F3697">
        <w:t xml:space="preserve"> Kullanım Kılavuzu (https://manuals.plus/tr/snapmaker/3-i-1-artisan-3d-printer-manual)</w:t>
      </w:r>
    </w:p>
    <w:sectPr w:rsidR="007750AE" w:rsidRPr="0099313A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736D89" w14:textId="77777777" w:rsidR="006E1852" w:rsidRDefault="006E1852" w:rsidP="009F6313">
      <w:r>
        <w:separator/>
      </w:r>
    </w:p>
  </w:endnote>
  <w:endnote w:type="continuationSeparator" w:id="0">
    <w:p w14:paraId="4AE3CE6E" w14:textId="77777777" w:rsidR="006E1852" w:rsidRDefault="006E1852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FB9FB2" w14:textId="77777777" w:rsidR="00285847" w:rsidRDefault="0028584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0EF5D4F2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285847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3E0423" w14:textId="77777777" w:rsidR="00285847" w:rsidRDefault="0028584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ECE6E" w14:textId="77777777" w:rsidR="006E1852" w:rsidRDefault="006E1852" w:rsidP="009F6313">
      <w:r>
        <w:separator/>
      </w:r>
    </w:p>
  </w:footnote>
  <w:footnote w:type="continuationSeparator" w:id="0">
    <w:p w14:paraId="5E4F8871" w14:textId="77777777" w:rsidR="006E1852" w:rsidRDefault="006E1852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DE728" w14:textId="77777777" w:rsidR="00285847" w:rsidRDefault="0028584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285847" w14:paraId="562DF390" w14:textId="77777777" w:rsidTr="007E485D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285847" w:rsidRDefault="00285847" w:rsidP="00285847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32F90C70">
                <wp:simplePos x="0" y="0"/>
                <wp:positionH relativeFrom="column">
                  <wp:posOffset>190210</wp:posOffset>
                </wp:positionH>
                <wp:positionV relativeFrom="paragraph">
                  <wp:posOffset>85725</wp:posOffset>
                </wp:positionV>
                <wp:extent cx="590550" cy="658041"/>
                <wp:effectExtent l="0" t="0" r="0" b="889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0550" cy="6580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285847" w:rsidRPr="00606FF5" w:rsidRDefault="00285847" w:rsidP="00285847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285847" w:rsidRPr="00DB66C0" w:rsidRDefault="00285847" w:rsidP="00285847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285847" w:rsidRPr="00DB66C0" w:rsidRDefault="00285847" w:rsidP="00285847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74E3816A" w:rsidR="00285847" w:rsidRPr="00285847" w:rsidRDefault="00285847" w:rsidP="00285847">
          <w:pPr>
            <w:jc w:val="center"/>
            <w:rPr>
              <w:sz w:val="20"/>
              <w:szCs w:val="10"/>
            </w:rPr>
          </w:pPr>
          <w:r>
            <w:rPr>
              <w:sz w:val="20"/>
            </w:rPr>
            <w:t>KUYAM.TL23</w:t>
          </w:r>
        </w:p>
      </w:tc>
    </w:tr>
    <w:tr w:rsidR="00285847" w14:paraId="099F0CCD" w14:textId="77777777" w:rsidTr="007E485D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285847" w:rsidRPr="00606FF5" w:rsidRDefault="00285847" w:rsidP="00285847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285847" w:rsidRPr="00606FF5" w:rsidRDefault="00285847" w:rsidP="00285847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285847" w:rsidRDefault="00285847" w:rsidP="00285847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6FED0269" w:rsidR="00285847" w:rsidRPr="00285847" w:rsidRDefault="00285847" w:rsidP="00285847">
          <w:pPr>
            <w:jc w:val="center"/>
            <w:rPr>
              <w:color w:val="EE0000"/>
              <w:sz w:val="20"/>
              <w:szCs w:val="20"/>
            </w:rPr>
          </w:pPr>
          <w:r w:rsidRPr="00285847">
            <w:rPr>
              <w:sz w:val="20"/>
            </w:rPr>
            <w:t>07.08.2025</w:t>
          </w:r>
        </w:p>
      </w:tc>
    </w:tr>
    <w:tr w:rsidR="00285847" w14:paraId="51A3B14F" w14:textId="77777777" w:rsidTr="007E485D">
      <w:trPr>
        <w:trHeight w:val="302"/>
      </w:trPr>
      <w:tc>
        <w:tcPr>
          <w:tcW w:w="812" w:type="pct"/>
          <w:vMerge/>
        </w:tcPr>
        <w:p w14:paraId="22CABCF0" w14:textId="77777777" w:rsidR="00285847" w:rsidRDefault="00285847" w:rsidP="00285847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5898D812" w:rsidR="00285847" w:rsidRPr="002B75A0" w:rsidRDefault="00285847" w:rsidP="00285847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3D SNAPMAKER CİHAZ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285847" w:rsidRPr="00E96D48" w:rsidRDefault="00285847" w:rsidP="00285847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0F09486E" w:rsidR="00285847" w:rsidRPr="00285847" w:rsidRDefault="00285847" w:rsidP="00285847">
          <w:pPr>
            <w:jc w:val="center"/>
            <w:rPr>
              <w:color w:val="EE0000"/>
              <w:sz w:val="20"/>
              <w:szCs w:val="20"/>
            </w:rPr>
          </w:pPr>
          <w:r w:rsidRPr="00285847">
            <w:rPr>
              <w:sz w:val="20"/>
            </w:rPr>
            <w:t>00</w:t>
          </w:r>
        </w:p>
      </w:tc>
    </w:tr>
    <w:tr w:rsidR="00285847" w14:paraId="5B6391D0" w14:textId="77777777" w:rsidTr="007E485D">
      <w:trPr>
        <w:trHeight w:val="302"/>
      </w:trPr>
      <w:tc>
        <w:tcPr>
          <w:tcW w:w="812" w:type="pct"/>
          <w:vMerge/>
        </w:tcPr>
        <w:p w14:paraId="55F9B9D3" w14:textId="6C3930E2" w:rsidR="00285847" w:rsidRPr="00606FF5" w:rsidRDefault="00285847" w:rsidP="00285847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285847" w:rsidRPr="00606FF5" w:rsidRDefault="00285847" w:rsidP="00285847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285847" w:rsidRPr="00E96D48" w:rsidRDefault="00285847" w:rsidP="00285847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291AC142" w:rsidR="00285847" w:rsidRPr="00285847" w:rsidRDefault="00285847" w:rsidP="00285847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285847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610AE4" w14:textId="77777777" w:rsidR="00285847" w:rsidRDefault="0028584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5064481">
    <w:abstractNumId w:val="4"/>
  </w:num>
  <w:num w:numId="2" w16cid:durableId="1484930907">
    <w:abstractNumId w:val="3"/>
  </w:num>
  <w:num w:numId="3" w16cid:durableId="2078169275">
    <w:abstractNumId w:val="5"/>
  </w:num>
  <w:num w:numId="4" w16cid:durableId="1608997806">
    <w:abstractNumId w:val="6"/>
  </w:num>
  <w:num w:numId="5" w16cid:durableId="1248076264">
    <w:abstractNumId w:val="2"/>
  </w:num>
  <w:num w:numId="6" w16cid:durableId="1983608060">
    <w:abstractNumId w:val="1"/>
  </w:num>
  <w:num w:numId="7" w16cid:durableId="383918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66D5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13E6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E57"/>
    <w:rsid w:val="00170F21"/>
    <w:rsid w:val="00172AED"/>
    <w:rsid w:val="0018598A"/>
    <w:rsid w:val="00186EBB"/>
    <w:rsid w:val="00190A04"/>
    <w:rsid w:val="00190BCB"/>
    <w:rsid w:val="00190E4E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44B"/>
    <w:rsid w:val="001D6627"/>
    <w:rsid w:val="001E6944"/>
    <w:rsid w:val="001F00B2"/>
    <w:rsid w:val="001F11E6"/>
    <w:rsid w:val="001F2E09"/>
    <w:rsid w:val="001F4BDF"/>
    <w:rsid w:val="001F6F47"/>
    <w:rsid w:val="00200D78"/>
    <w:rsid w:val="002012D0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481"/>
    <w:rsid w:val="00251C4E"/>
    <w:rsid w:val="002615E5"/>
    <w:rsid w:val="00275367"/>
    <w:rsid w:val="0028049D"/>
    <w:rsid w:val="00285126"/>
    <w:rsid w:val="00285847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2048D"/>
    <w:rsid w:val="0033251C"/>
    <w:rsid w:val="00335C9A"/>
    <w:rsid w:val="003410E0"/>
    <w:rsid w:val="00341A03"/>
    <w:rsid w:val="003427BF"/>
    <w:rsid w:val="003434DE"/>
    <w:rsid w:val="0035539D"/>
    <w:rsid w:val="00357B68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0520B"/>
    <w:rsid w:val="00410659"/>
    <w:rsid w:val="004129C4"/>
    <w:rsid w:val="00413AF1"/>
    <w:rsid w:val="00420A48"/>
    <w:rsid w:val="00421EE2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5D67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600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0EA8"/>
    <w:rsid w:val="00584D61"/>
    <w:rsid w:val="00585278"/>
    <w:rsid w:val="0059799A"/>
    <w:rsid w:val="005A24EC"/>
    <w:rsid w:val="005A446C"/>
    <w:rsid w:val="005A67D7"/>
    <w:rsid w:val="005B19C4"/>
    <w:rsid w:val="005B500A"/>
    <w:rsid w:val="005B5A34"/>
    <w:rsid w:val="005C2114"/>
    <w:rsid w:val="005C4B28"/>
    <w:rsid w:val="005E059A"/>
    <w:rsid w:val="005E13BF"/>
    <w:rsid w:val="005E6B80"/>
    <w:rsid w:val="005F14AF"/>
    <w:rsid w:val="005F3697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255BB"/>
    <w:rsid w:val="006305BF"/>
    <w:rsid w:val="0064038A"/>
    <w:rsid w:val="00641677"/>
    <w:rsid w:val="006432B3"/>
    <w:rsid w:val="00643409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45DF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885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1852"/>
    <w:rsid w:val="006E554D"/>
    <w:rsid w:val="006E554E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2DF"/>
    <w:rsid w:val="007C4AD2"/>
    <w:rsid w:val="007C718B"/>
    <w:rsid w:val="007C76E6"/>
    <w:rsid w:val="007E177D"/>
    <w:rsid w:val="007E2190"/>
    <w:rsid w:val="007E5032"/>
    <w:rsid w:val="007F27CF"/>
    <w:rsid w:val="007F2D07"/>
    <w:rsid w:val="007F4E32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0C8E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15BF4"/>
    <w:rsid w:val="0092192A"/>
    <w:rsid w:val="009221CB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313A"/>
    <w:rsid w:val="0099612F"/>
    <w:rsid w:val="00997763"/>
    <w:rsid w:val="00997B0C"/>
    <w:rsid w:val="009A0AED"/>
    <w:rsid w:val="009A311C"/>
    <w:rsid w:val="009A40EF"/>
    <w:rsid w:val="009B0081"/>
    <w:rsid w:val="009B2C71"/>
    <w:rsid w:val="009C5853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15AC"/>
    <w:rsid w:val="00AA2F49"/>
    <w:rsid w:val="00AA45CD"/>
    <w:rsid w:val="00AA52D9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CAA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A20F4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066E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92D34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67EC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037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3073A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3F6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8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5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30D594-34D7-430E-B5FE-DA95AD626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3:09:00Z</dcterms:created>
  <dcterms:modified xsi:type="dcterms:W3CDTF">2025-08-12T08:34:00Z</dcterms:modified>
</cp:coreProperties>
</file>